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sdt>
      <w:sdtPr>
        <w:id w:val="1562057921"/>
        <w:docPartObj>
          <w:docPartGallery w:val="Cover Pages"/>
          <w:docPartUnique/>
        </w:docPartObj>
      </w:sdtPr>
      <w:sdtEndPr/>
      <w:sdtContent>
        <w:p w14:paraId="515FD072" w14:textId="62021423" w:rsidR="00E264A5" w:rsidRDefault="006015AC" w:rsidP="00154449">
          <w:r>
            <w:rPr>
              <w:noProof/>
            </w:rPr>
            <mc:AlternateContent>
              <mc:Choice Requires="wps">
                <w:drawing>
                  <wp:anchor distT="0" distB="0" distL="114300" distR="114300" simplePos="0" relativeHeight="251660288" behindDoc="0" locked="0" layoutInCell="1" allowOverlap="1" wp14:anchorId="53BC696F" wp14:editId="5ACBBF09">
                    <wp:simplePos x="0" y="0"/>
                    <wp:positionH relativeFrom="page">
                      <wp:posOffset>431800</wp:posOffset>
                    </wp:positionH>
                    <wp:positionV relativeFrom="page">
                      <wp:posOffset>590550</wp:posOffset>
                    </wp:positionV>
                    <wp:extent cx="9258300" cy="6280150"/>
                    <wp:effectExtent l="0" t="0" r="0" b="6350"/>
                    <wp:wrapSquare wrapText="bothSides"/>
                    <wp:docPr id="113" name="Text Box 113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9258300" cy="6280150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bookmarkStart w:id="1" w:name="_GoBack"/>
                              <w:p w14:paraId="3EFA538D" w14:textId="77777777" w:rsidR="005F492E" w:rsidRDefault="0021254E" w:rsidP="00AD5E0C">
                                <w:pPr>
                                  <w:pStyle w:val="Title"/>
                                  <w:jc w:val="center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MERGEFIELD linesheet_image \* MERGEFORMAT </w:instrText>
                                </w:r>
                                <w:r>
                                  <w:fldChar w:fldCharType="separate"/>
                                </w:r>
                                <w:r w:rsidR="005F492E">
                                  <w:rPr>
                                    <w:noProof/>
                                  </w:rPr>
                                  <w:t>«linesheet_image»</w:t>
                                </w:r>
                                <w:r>
                                  <w:rPr>
                                    <w:noProof/>
                                  </w:rPr>
                                  <w:fldChar w:fldCharType="end"/>
                                </w:r>
                              </w:p>
                              <w:bookmarkEnd w:id="1"/>
                              <w:p w14:paraId="23AB7516" w14:textId="3C44FE7A" w:rsidR="006F0A5E" w:rsidRDefault="006F0A5E" w:rsidP="006122CB">
                                <w:pPr>
                                  <w:pStyle w:val="Title"/>
                                  <w:jc w:val="right"/>
                                  <w:rPr>
                                    <w:smallCaps/>
                                    <w:color w:val="44546A" w:themeColor="text2"/>
                                    <w:sz w:val="36"/>
                                    <w:szCs w:val="36"/>
                                  </w:rPr>
                                </w:pPr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53BC696F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13" o:spid="_x0000_s1026" type="#_x0000_t202" style="position:absolute;margin-left:34pt;margin-top:46.5pt;width:729pt;height:494.5pt;z-index:25166028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" filled="f" stroked="f" strokeweight=".5pt">
                    <v:textbox inset="0,0,0,0">
                      <w:txbxContent>
                        <w:bookmarkStart w:id="2" w:name="_GoBack"/>
                        <w:p w14:paraId="3EFA538D" w14:textId="77777777" w:rsidR="005F492E" w:rsidRDefault="0021254E" w:rsidP="00AD5E0C">
                          <w:pPr>
                            <w:pStyle w:val="Title"/>
                            <w:jc w:val="center"/>
                          </w:pPr>
                          <w:r>
                            <w:fldChar w:fldCharType="begin"/>
                          </w:r>
                          <w:r>
                            <w:instrText xml:space="preserve"> MERGEFIELD linesheet_image \* MERGEFORMAT </w:instrText>
                          </w:r>
                          <w:r>
                            <w:fldChar w:fldCharType="separate"/>
                          </w:r>
                          <w:r w:rsidR="005F492E">
                            <w:rPr>
                              <w:noProof/>
                            </w:rPr>
                            <w:t>«linesheet_image»</w:t>
                          </w:r>
                          <w:r>
                            <w:rPr>
                              <w:noProof/>
                            </w:rPr>
                            <w:fldChar w:fldCharType="end"/>
                          </w:r>
                        </w:p>
                        <w:bookmarkEnd w:id="2"/>
                        <w:p w14:paraId="23AB7516" w14:textId="3C44FE7A" w:rsidR="006F0A5E" w:rsidRDefault="006F0A5E" w:rsidP="006122CB">
                          <w:pPr>
                            <w:pStyle w:val="Title"/>
                            <w:jc w:val="right"/>
                            <w:rPr>
                              <w:smallCaps/>
                              <w:color w:val="44546A" w:themeColor="text2"/>
                              <w:sz w:val="36"/>
                              <w:szCs w:val="36"/>
                            </w:rPr>
                          </w:pPr>
                        </w:p>
                      </w:txbxContent>
                    </v:textbox>
                    <w10:wrap type="square" anchorx="page" anchory="page"/>
                  </v:shape>
                </w:pict>
              </mc:Fallback>
            </mc:AlternateContent>
          </w:r>
        </w:p>
      </w:sdtContent>
    </w:sdt>
    <w:tbl>
      <w:tblPr>
        <w:tblStyle w:val="TableGrid"/>
        <w:tblW w:w="14457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28"/>
        <w:gridCol w:w="7229"/>
      </w:tblGrid>
      <w:tr w:rsidR="00A90249" w14:paraId="43A561C6" w14:textId="77777777" w:rsidTr="006015AC">
        <w:trPr>
          <w:trHeight w:val="9088"/>
        </w:trPr>
        <w:tc>
          <w:tcPr>
            <w:tcW w:w="7228" w:type="dxa"/>
            <w:shd w:val="clear" w:color="auto" w:fill="FFFFFF" w:themeFill="background1"/>
          </w:tcPr>
          <w:p w14:paraId="11CCEC2D" w14:textId="77777777" w:rsidR="00A90249" w:rsidRDefault="0021254E" w:rsidP="00E2012E">
            <w:pPr>
              <w:ind w:left="144" w:right="144"/>
              <w:jc w:val="center"/>
            </w:pPr>
            <w:fldSimple w:instr=" MERGEFIELD TableStart:styles \* MERGEFORMAT ">
              <w:r w:rsidR="00A90249">
                <w:rPr>
                  <w:noProof/>
                </w:rPr>
                <w:t>«TableStart:styles»</w:t>
              </w:r>
            </w:fldSimple>
          </w:p>
          <w:p w14:paraId="39932E1E" w14:textId="77777777" w:rsidR="00A90249" w:rsidRDefault="00CD29BD" w:rsidP="00E2012E">
            <w:pPr>
              <w:ind w:left="144" w:right="144"/>
              <w:jc w:val="center"/>
            </w:pPr>
            <w:r>
              <w:fldChar w:fldCharType="begin"/>
            </w:r>
            <w:r>
              <w:instrText xml:space="preserve"> MERGEFIELD header \* MERGEFORMAT </w:instrText>
            </w:r>
            <w:r>
              <w:fldChar w:fldCharType="separate"/>
            </w:r>
            <w:r w:rsidR="00A90249">
              <w:rPr>
                <w:noProof/>
              </w:rPr>
              <w:t>«header»</w:t>
            </w:r>
            <w:r>
              <w:rPr>
                <w:noProof/>
              </w:rPr>
              <w:fldChar w:fldCharType="end"/>
            </w:r>
          </w:p>
          <w:p w14:paraId="532D36C4" w14:textId="5E5D0D89" w:rsidR="00A90249" w:rsidRDefault="00A90249" w:rsidP="00E2012E">
            <w:pPr>
              <w:ind w:left="144" w:right="144"/>
              <w:jc w:val="center"/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MERGEFIELD colors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«colors»</w:t>
            </w:r>
            <w:r>
              <w:rPr>
                <w:noProof/>
              </w:rPr>
              <w:fldChar w:fldCharType="end"/>
            </w:r>
          </w:p>
        </w:tc>
        <w:tc>
          <w:tcPr>
            <w:tcW w:w="7229" w:type="dxa"/>
            <w:shd w:val="clear" w:color="auto" w:fill="FFFFFF" w:themeFill="background1"/>
          </w:tcPr>
          <w:p w14:paraId="266E652E" w14:textId="11831DC5" w:rsidR="00A90249" w:rsidRDefault="00CD29BD" w:rsidP="00E2012E">
            <w:pPr>
              <w:ind w:left="144" w:right="144"/>
              <w:jc w:val="center"/>
            </w:pPr>
            <w:r>
              <w:fldChar w:fldCharType="begin"/>
            </w:r>
            <w:r>
              <w:instrText xml:space="preserve"> NEXT </w:instrText>
            </w:r>
            <w:r>
              <w:fldChar w:fldCharType="separate"/>
            </w:r>
            <w:r w:rsidR="00A90249">
              <w:rPr>
                <w:noProof/>
              </w:rPr>
              <w:t>«Next Record»</w:t>
            </w:r>
            <w:r>
              <w:rPr>
                <w:noProof/>
              </w:rPr>
              <w:fldChar w:fldCharType="end"/>
            </w:r>
          </w:p>
          <w:p w14:paraId="4DCE2D42" w14:textId="77777777" w:rsidR="00A90249" w:rsidRDefault="00CD29BD" w:rsidP="00E2012E">
            <w:pPr>
              <w:ind w:left="144" w:right="144"/>
              <w:jc w:val="center"/>
            </w:pPr>
            <w:r>
              <w:fldChar w:fldCharType="begin"/>
            </w:r>
            <w:r>
              <w:instrText xml:space="preserve"> MERGEFIELD header \* MERGEFORMAT </w:instrText>
            </w:r>
            <w:r>
              <w:fldChar w:fldCharType="separate"/>
            </w:r>
            <w:r w:rsidR="00A90249">
              <w:rPr>
                <w:noProof/>
              </w:rPr>
              <w:t>«header»</w:t>
            </w:r>
            <w:r>
              <w:rPr>
                <w:noProof/>
              </w:rPr>
              <w:fldChar w:fldCharType="end"/>
            </w:r>
          </w:p>
          <w:p w14:paraId="1DFA0FCD" w14:textId="4B951D1A" w:rsidR="00A90249" w:rsidRDefault="00A90249" w:rsidP="00E2012E">
            <w:pPr>
              <w:ind w:left="144" w:right="144"/>
              <w:jc w:val="center"/>
              <w:rPr>
                <w:noProof/>
              </w:rPr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MERGEFIELD colors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«colors»</w:t>
            </w:r>
            <w:r>
              <w:rPr>
                <w:noProof/>
              </w:rPr>
              <w:fldChar w:fldCharType="end"/>
            </w:r>
          </w:p>
          <w:p w14:paraId="36C877B6" w14:textId="46D5C829" w:rsidR="00A90249" w:rsidRDefault="00A90249" w:rsidP="00E2012E">
            <w:pPr>
              <w:ind w:left="144" w:right="144"/>
              <w:jc w:val="center"/>
            </w:pPr>
            <w:r>
              <w:rPr>
                <w:noProof/>
              </w:rPr>
              <w:fldChar w:fldCharType="begin"/>
            </w:r>
            <w:r>
              <w:rPr>
                <w:noProof/>
              </w:rPr>
              <w:instrText xml:space="preserve"> MERGEFIELD TableEnd:styles \* MERGEFORMAT </w:instrText>
            </w:r>
            <w:r>
              <w:rPr>
                <w:noProof/>
              </w:rPr>
              <w:fldChar w:fldCharType="separate"/>
            </w:r>
            <w:r>
              <w:rPr>
                <w:noProof/>
              </w:rPr>
              <w:t>«TableEnd:styles»</w:t>
            </w:r>
            <w:r>
              <w:rPr>
                <w:noProof/>
              </w:rPr>
              <w:fldChar w:fldCharType="end"/>
            </w:r>
          </w:p>
        </w:tc>
      </w:tr>
    </w:tbl>
    <w:p w14:paraId="095D96BE" w14:textId="77777777" w:rsidR="00EA5256" w:rsidRDefault="00EA5256"/>
    <w:p w14:paraId="305D9790" w14:textId="77777777" w:rsidR="00286494" w:rsidRDefault="00286494">
      <w:pPr>
        <w:sectPr w:rsidR="00286494" w:rsidSect="006015AC">
          <w:headerReference w:type="default" r:id="rId7"/>
          <w:footerReference w:type="default" r:id="rId8"/>
          <w:type w:val="continuous"/>
          <w:pgSz w:w="15840" w:h="12240" w:orient="landscape"/>
          <w:pgMar w:top="720" w:right="720" w:bottom="720" w:left="720" w:header="0" w:footer="0" w:gutter="0"/>
          <w:pgNumType w:start="0"/>
          <w:cols w:space="720"/>
          <w:docGrid w:linePitch="360"/>
        </w:sectPr>
      </w:pPr>
    </w:p>
    <w:p w14:paraId="039AC174" w14:textId="2F722607" w:rsidR="00286494" w:rsidRDefault="00286494" w:rsidP="00286494">
      <w:pPr>
        <w:rPr>
          <w:noProof/>
        </w:rPr>
      </w:pPr>
    </w:p>
    <w:p w14:paraId="427F31AA" w14:textId="4A4D60E1" w:rsidR="00286494" w:rsidRDefault="00286494" w:rsidP="00286494">
      <w:r>
        <w:rPr>
          <w:noProof/>
        </w:rPr>
        <w:br w:type="column"/>
      </w:r>
    </w:p>
    <w:sectPr w:rsidR="00286494" w:rsidSect="00C80E7A">
      <w:type w:val="continuous"/>
      <w:pgSz w:w="15840" w:h="12240" w:orient="landscape"/>
      <w:pgMar w:top="720" w:right="720" w:bottom="720" w:left="720" w:header="720" w:footer="720" w:gutter="0"/>
      <w:cols w:num="3"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FA91D40" w14:textId="77777777" w:rsidR="00CD29BD" w:rsidRDefault="00CD29BD" w:rsidP="00E2012E">
      <w:r>
        <w:separator/>
      </w:r>
    </w:p>
  </w:endnote>
  <w:endnote w:type="continuationSeparator" w:id="0">
    <w:p w14:paraId="6247B4D8" w14:textId="77777777" w:rsidR="00CD29BD" w:rsidRDefault="00CD29BD" w:rsidP="00E201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644626822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761D3BD3" w14:textId="2007AA9E" w:rsidR="00E2012E" w:rsidRDefault="00E2012E" w:rsidP="00EE704C">
        <w:pPr>
          <w:pStyle w:val="Footer"/>
          <w:pBdr>
            <w:top w:val="single" w:sz="4" w:space="0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D5E0C">
          <w:rPr>
            <w:noProof/>
          </w:rPr>
          <w:t>1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6ADD6924" w14:textId="77777777" w:rsidR="00E2012E" w:rsidRDefault="00E201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4CF9E0B" w14:textId="77777777" w:rsidR="00CD29BD" w:rsidRDefault="00CD29BD" w:rsidP="00E2012E">
      <w:bookmarkStart w:id="0" w:name="_Hlk483269174"/>
      <w:bookmarkEnd w:id="0"/>
      <w:r>
        <w:separator/>
      </w:r>
    </w:p>
  </w:footnote>
  <w:footnote w:type="continuationSeparator" w:id="0">
    <w:p w14:paraId="794FB954" w14:textId="77777777" w:rsidR="00CD29BD" w:rsidRDefault="00CD29BD" w:rsidP="00E2012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0" w:type="auto"/>
      <w:tblLook w:val="04A0" w:firstRow="1" w:lastRow="0" w:firstColumn="1" w:lastColumn="0" w:noHBand="0" w:noVBand="1"/>
    </w:tblPr>
    <w:tblGrid>
      <w:gridCol w:w="990"/>
      <w:gridCol w:w="12780"/>
    </w:tblGrid>
    <w:tr w:rsidR="00DF35CC" w14:paraId="7E89FD1C" w14:textId="77777777" w:rsidTr="00DF35CC">
      <w:tc>
        <w:tcPr>
          <w:tcW w:w="990" w:type="dxa"/>
          <w:tcBorders>
            <w:top w:val="nil"/>
            <w:left w:val="nil"/>
            <w:bottom w:val="nil"/>
            <w:right w:val="nil"/>
          </w:tcBorders>
        </w:tcPr>
        <w:p w14:paraId="7C42D11C" w14:textId="6F425908" w:rsidR="00DF35CC" w:rsidRDefault="00DF35CC">
          <w:pPr>
            <w:pStyle w:val="Header"/>
          </w:pPr>
          <w:r>
            <w:rPr>
              <w:noProof/>
            </w:rPr>
            <w:drawing>
              <wp:inline distT="0" distB="0" distL="0" distR="0" wp14:anchorId="5F5E88DB" wp14:editId="5CC93D25">
                <wp:extent cx="457200" cy="457200"/>
                <wp:effectExtent l="0" t="0" r="0" b="0"/>
                <wp:docPr id="2" name="Pictur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BeProduct_logo_150x150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457200" cy="4572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12780" w:type="dxa"/>
          <w:tcBorders>
            <w:top w:val="nil"/>
            <w:left w:val="nil"/>
            <w:bottom w:val="single" w:sz="4" w:space="0" w:color="auto"/>
            <w:right w:val="nil"/>
          </w:tcBorders>
        </w:tcPr>
        <w:p w14:paraId="2A5D15C9" w14:textId="640FBE11" w:rsidR="00DF35CC" w:rsidRDefault="00DF35CC" w:rsidP="006015AC">
          <w:pPr>
            <w:pStyle w:val="Title"/>
          </w:pPr>
          <w:fldSimple w:instr=" MERGEFIELD linesheet_name ">
            <w:r>
              <w:rPr>
                <w:noProof/>
              </w:rPr>
              <w:t>«linesheet_name»</w:t>
            </w:r>
          </w:fldSimple>
        </w:p>
      </w:tc>
    </w:tr>
  </w:tbl>
  <w:p w14:paraId="074D85A5" w14:textId="5BABBCA8" w:rsidR="00DA7CDD" w:rsidRDefault="00DA7CDD" w:rsidP="00DF35CC"/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isplayBackgroundShape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rS0MLc0MzQ0NTIzMzZR0lEKTi0uzszPAykwrQUA/3AqjywAAAA="/>
  </w:docVars>
  <w:rsids>
    <w:rsidRoot w:val="00EA5256"/>
    <w:rsid w:val="000A43A1"/>
    <w:rsid w:val="000D5D10"/>
    <w:rsid w:val="000E369B"/>
    <w:rsid w:val="000F6A48"/>
    <w:rsid w:val="0010132A"/>
    <w:rsid w:val="00144B45"/>
    <w:rsid w:val="00154449"/>
    <w:rsid w:val="001556F6"/>
    <w:rsid w:val="001978C2"/>
    <w:rsid w:val="0021254E"/>
    <w:rsid w:val="002330B0"/>
    <w:rsid w:val="00275867"/>
    <w:rsid w:val="00286494"/>
    <w:rsid w:val="002C3B2F"/>
    <w:rsid w:val="003045EA"/>
    <w:rsid w:val="0033274D"/>
    <w:rsid w:val="003418A3"/>
    <w:rsid w:val="00360DEF"/>
    <w:rsid w:val="0038723F"/>
    <w:rsid w:val="003B4DE1"/>
    <w:rsid w:val="003B54AE"/>
    <w:rsid w:val="003C6020"/>
    <w:rsid w:val="00443D75"/>
    <w:rsid w:val="00457C6F"/>
    <w:rsid w:val="004A79D7"/>
    <w:rsid w:val="004C0D41"/>
    <w:rsid w:val="004D28A5"/>
    <w:rsid w:val="004E5E9A"/>
    <w:rsid w:val="00562C74"/>
    <w:rsid w:val="005D50CF"/>
    <w:rsid w:val="005F492E"/>
    <w:rsid w:val="006015AC"/>
    <w:rsid w:val="006122CB"/>
    <w:rsid w:val="00672EA3"/>
    <w:rsid w:val="0068492F"/>
    <w:rsid w:val="006903AB"/>
    <w:rsid w:val="006E1505"/>
    <w:rsid w:val="006F0A5E"/>
    <w:rsid w:val="006F4658"/>
    <w:rsid w:val="007014FF"/>
    <w:rsid w:val="00701A37"/>
    <w:rsid w:val="00762D17"/>
    <w:rsid w:val="007A084F"/>
    <w:rsid w:val="007B364D"/>
    <w:rsid w:val="007B3FBD"/>
    <w:rsid w:val="007D7E61"/>
    <w:rsid w:val="0083078E"/>
    <w:rsid w:val="00861EF9"/>
    <w:rsid w:val="00863EDA"/>
    <w:rsid w:val="008855FD"/>
    <w:rsid w:val="0088582E"/>
    <w:rsid w:val="008F167E"/>
    <w:rsid w:val="00967AD8"/>
    <w:rsid w:val="009E0140"/>
    <w:rsid w:val="00A41BC2"/>
    <w:rsid w:val="00A424EF"/>
    <w:rsid w:val="00A7467E"/>
    <w:rsid w:val="00A87713"/>
    <w:rsid w:val="00A90249"/>
    <w:rsid w:val="00AD5E0C"/>
    <w:rsid w:val="00B638A4"/>
    <w:rsid w:val="00B76383"/>
    <w:rsid w:val="00BB0689"/>
    <w:rsid w:val="00BD3E10"/>
    <w:rsid w:val="00C050EC"/>
    <w:rsid w:val="00C71E3A"/>
    <w:rsid w:val="00C80E7A"/>
    <w:rsid w:val="00CA140C"/>
    <w:rsid w:val="00CD29BD"/>
    <w:rsid w:val="00D13C04"/>
    <w:rsid w:val="00D312B6"/>
    <w:rsid w:val="00D35790"/>
    <w:rsid w:val="00DA7CDD"/>
    <w:rsid w:val="00DD7A2E"/>
    <w:rsid w:val="00DF35CC"/>
    <w:rsid w:val="00E2012E"/>
    <w:rsid w:val="00E2225F"/>
    <w:rsid w:val="00E24700"/>
    <w:rsid w:val="00E264A5"/>
    <w:rsid w:val="00E50D57"/>
    <w:rsid w:val="00E6738E"/>
    <w:rsid w:val="00EA5256"/>
    <w:rsid w:val="00ED3975"/>
    <w:rsid w:val="00EE704C"/>
    <w:rsid w:val="00F41CB2"/>
    <w:rsid w:val="00F77C03"/>
    <w:rsid w:val="00FA47EF"/>
    <w:rsid w:val="00FA73AA"/>
    <w:rsid w:val="00FF73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5E025EA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  <w:rsid w:val="00B638A4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E369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link w:val="NoSpacingChar"/>
    <w:uiPriority w:val="1"/>
    <w:qFormat/>
    <w:rsid w:val="00DD7A2E"/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DD7A2E"/>
    <w:rPr>
      <w:rFonts w:eastAsiaTheme="minorEastAsia"/>
      <w:sz w:val="22"/>
      <w:szCs w:val="22"/>
      <w:lang w:eastAsia="zh-CN"/>
    </w:rPr>
  </w:style>
  <w:style w:type="table" w:styleId="PlainTable5">
    <w:name w:val="Plain Table 5"/>
    <w:basedOn w:val="TableNormal"/>
    <w:uiPriority w:val="45"/>
    <w:rsid w:val="003B4DE1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3B4DE1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3">
    <w:name w:val="Plain Table 3"/>
    <w:basedOn w:val="TableNormal"/>
    <w:uiPriority w:val="43"/>
    <w:rsid w:val="003B4DE1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2">
    <w:name w:val="Plain Table 2"/>
    <w:basedOn w:val="TableNormal"/>
    <w:uiPriority w:val="42"/>
    <w:rsid w:val="003B4DE1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1">
    <w:name w:val="Plain Table 1"/>
    <w:basedOn w:val="TableNormal"/>
    <w:uiPriority w:val="41"/>
    <w:rsid w:val="003B4DE1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TableGridLight">
    <w:name w:val="Grid Table Light"/>
    <w:basedOn w:val="TableNormal"/>
    <w:uiPriority w:val="40"/>
    <w:rsid w:val="003B4DE1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556F6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556F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BookTitle">
    <w:name w:val="Book Title"/>
    <w:basedOn w:val="DefaultParagraphFont"/>
    <w:uiPriority w:val="33"/>
    <w:qFormat/>
    <w:rsid w:val="00BB0689"/>
    <w:rPr>
      <w:b/>
      <w:bCs/>
      <w:i/>
      <w:iCs/>
      <w:spacing w:val="5"/>
    </w:rPr>
  </w:style>
  <w:style w:type="paragraph" w:styleId="Header">
    <w:name w:val="header"/>
    <w:basedOn w:val="Normal"/>
    <w:link w:val="HeaderChar"/>
    <w:uiPriority w:val="99"/>
    <w:unhideWhenUsed/>
    <w:rsid w:val="00E2012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2012E"/>
  </w:style>
  <w:style w:type="paragraph" w:styleId="Footer">
    <w:name w:val="footer"/>
    <w:basedOn w:val="Normal"/>
    <w:link w:val="FooterChar"/>
    <w:uiPriority w:val="99"/>
    <w:unhideWhenUsed/>
    <w:rsid w:val="00E2012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2012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/>
</file>

<file path=customXml/itemProps1.xml><?xml version="1.0" encoding="utf-8"?>
<ds:datastoreItem xmlns:ds="http://schemas.openxmlformats.org/officeDocument/2006/customXml" ds:itemID="{E4C4BA50-2EA8-472E-8710-982E86613BC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2</Pages>
  <Words>52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Pak</dc:creator>
  <cp:keywords/>
  <dc:description/>
  <cp:lastModifiedBy>Daniel Pak</cp:lastModifiedBy>
  <cp:revision>73</cp:revision>
  <dcterms:created xsi:type="dcterms:W3CDTF">2017-03-02T06:09:00Z</dcterms:created>
  <dcterms:modified xsi:type="dcterms:W3CDTF">2017-05-23T21:12:00Z</dcterms:modified>
</cp:coreProperties>
</file>